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zakhs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azakhstan received a score of 78.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azakhstan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azakhstan received a score of</w:t>
      </w:r>
      <w:r>
        <w:t xml:space="preserve"> </w:t>
      </w:r>
      <w:r>
        <w:rPr>
          <w:b/>
        </w:rPr>
        <w:t xml:space="preserve">82.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azakhstan received a score of 78.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azakhstan received a score of 62.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azakhstan received a score of 7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azakhstan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azakhstan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azakhstan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azakhst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azakhstan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azakhstan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azakhst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azakhstan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azakhstan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azakhsta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azakhstan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azakhstan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Kazakhs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zakhs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0, 1993, 1996,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9, 2003, 2006, 2010, 2011,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zakhs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zakhstan Country Report</dc:title>
  <dc:creator>SPI Team</dc:creator>
  <cp:keywords/>
  <dcterms:created xsi:type="dcterms:W3CDTF">2021-05-25T13:45:19Z</dcterms:created>
  <dcterms:modified xsi:type="dcterms:W3CDTF">2021-05-25T13: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